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Sydney</w:t>
      </w:r>
    </w:p>
    <w:bookmarkStart w:id="20" w:name="X4e01495b56b9e9cecca94dee9875e7b6635f27a"/>
    <w:p>
      <w:pPr>
        <w:pStyle w:val="Heading1"/>
      </w:pPr>
      <w:r>
        <w:t xml:space="preserve">INTERNSHIP APPLICATION LETTER FOR PRIMARY TEACHER POSITION</w:t>
      </w:r>
    </w:p>
    <w:p>
      <w:pPr>
        <w:pStyle w:val="FirstParagraph"/>
      </w:pPr>
      <w:r>
        <w:t xml:space="preserve">Application for Primary Teaching Internship at Sydney Metropolitan Schools</w:t>
      </w:r>
    </w:p>
    <w:bookmarkEnd w:id="20"/>
    <w:p>
      <w:pPr>
        <w:pStyle w:val="BodyText"/>
      </w:pPr>
      <w:r>
        <w:t xml:space="preserve">Sarah Thompson</w:t>
      </w:r>
      <w:r>
        <w:br/>
      </w:r>
      <w:r>
        <w:t xml:space="preserve">45 Victoria Street, Surry Hills</w:t>
      </w:r>
      <w:r>
        <w:br/>
      </w:r>
      <w:r>
        <w:t xml:space="preserve">NSW 2010, Australia</w:t>
      </w:r>
      <w:r>
        <w:br/>
      </w:r>
      <w:r>
        <w:t xml:space="preserve">+61 412 345 678 | sarah.thompson@email.com</w:t>
      </w:r>
      <w:r>
        <w:br/>
      </w:r>
      <w:r>
        <w:t xml:space="preserve">October 26, 2023</w:t>
      </w:r>
    </w:p>
    <w:p>
      <w:pPr>
        <w:pStyle w:val="BodyText"/>
      </w:pPr>
      <w:r>
        <w:t xml:space="preserve">Hiring Manager</w:t>
      </w:r>
      <w:r>
        <w:br/>
      </w:r>
      <w:r>
        <w:t xml:space="preserve">Sydney Public Schools Network</w:t>
      </w:r>
      <w:r>
        <w:br/>
      </w:r>
      <w:r>
        <w:t xml:space="preserve">Level 5, The Hub Building</w:t>
      </w:r>
      <w:r>
        <w:br/>
      </w:r>
      <w:r>
        <w:t xml:space="preserve">101 George Street, Sydney NSW 2000</w:t>
      </w:r>
    </w:p>
    <w:p>
      <w:pPr>
        <w:pStyle w:val="BodyText"/>
      </w:pPr>
      <w:r>
        <w:t xml:space="preserve">Dear Hiring Manager,</w:t>
      </w:r>
    </w:p>
    <w:p>
      <w:pPr>
        <w:pStyle w:val="BodyText"/>
      </w:pPr>
      <w:r>
        <w:t xml:space="preserve">It is with profound enthusiasm that I submit my Internship Application Letter for the Primary Teacher Internship position within your esteemed network of schools across Australia Sydney. As a recent graduate from the University of New South Wales with a Bachelor of Education (Primary) and a strong commitment to nurturing young minds in Australia's vibrant educational landscape, I am eager to contribute my skills and passion to your institution during this critical phase of my professional development.</w:t>
      </w:r>
    </w:p>
    <w:p>
      <w:pPr>
        <w:pStyle w:val="BodyText"/>
      </w:pPr>
      <w:r>
        <w:t xml:space="preserve">My academic journey has been deeply rooted in the Australian curriculum framework, with special emphasis on the NSW syllabus requirements for Foundation to Year 6. During my university training, I completed extensive practicum placements at two diverse Sydney primary schools – one in inner-city Redfern and another in suburban Parramatta – where I co-taught across multiple year levels while adhering to the Australian Professional Standards for Teachers (APST). These experiences provided me with invaluable exposure to Sydney's multicultural classrooms, where I developed strategies for inclusive education that celebrated the linguistic diversity of students representing over 40 different cultural backgrounds. My practicum supervisor at Redfern Public School specifically noted my ability to "translate theoretical knowledge into practical, engaging learning experiences" – a testament to my readiness for this Teacher Primary internship.</w:t>
      </w:r>
    </w:p>
    <w:p>
      <w:pPr>
        <w:pStyle w:val="BodyText"/>
      </w:pPr>
      <w:r>
        <w:t xml:space="preserve">What particularly excites me about this opportunity in Australia Sydney is the unique chance to immerse myself in one of the world's most dynamic educational environments. I have long admired Sydney's commitment to innovative pedagogy, evidenced by initiatives like the NSW Department of Education's 'Building a Better Start' framework and their focus on social-emotional learning. Having volunteered at the Sydney Children's Hospital School during my studies, I witnessed first-hand how educators in Australia Sydney create safe spaces for children facing challenging circumstances – an ethos I am eager to embody as a Teacher Primary intern. My philosophy aligns with the Victorian and NSW approaches to 'Whole Child Development', where academic growth is nurtured alongside emotional intelligence and physical wellbeing.</w:t>
      </w:r>
    </w:p>
    <w:p>
      <w:pPr>
        <w:pStyle w:val="BodyText"/>
      </w:pPr>
      <w:r>
        <w:t xml:space="preserve">During my Bachelor of Education program, I designed and implemented a cross-curricular unit on 'Sustainable Sydney' for Year 3 students, integrating geography, science, and creative arts through field trips to the Royal Botanic Gardens. This project required me to navigate complex logistical planning while ensuring alignment with both the Australian Curriculum: Geography and Science strands. The unit was so successful that it was adopted as a model by two local schools – a clear demonstration of my ability to develop contextually relevant learning experiences for primary-aged children in Australia Sydney's urban setting. Furthermore, I have completed specialist training in trauma-informed teaching and digital literacy (Microsoft Innovative Educator), which positions me to support contemporary classroom needs.</w:t>
      </w:r>
    </w:p>
    <w:p>
      <w:pPr>
        <w:pStyle w:val="BodyText"/>
      </w:pPr>
      <w:r>
        <w:t xml:space="preserve">I am particularly drawn to your school's emphasis on community engagement, as reflected in your partnership with the Sydney Community Garden Project. Having coordinated a similar initiative at my previous practicum school – where students grew vegetables for local food banks – I understand how such programs foster student agency while building connections between schools and neighbourhoods. In Australia Sydney, where urban environments present unique educational challenges, this community-oriented approach is essential for creating meaningful learning opportunities that resonate with students' lived experiences.</w:t>
      </w:r>
    </w:p>
    <w:p>
      <w:pPr>
        <w:pStyle w:val="BodyText"/>
      </w:pPr>
      <w:r>
        <w:t xml:space="preserve">My commitment to the Teacher Primary profession extends beyond academic achievement. I have maintained a 4.7/5.0 GPA while volunteering as an after-school reading mentor at a Sydney-based charity, "Reading Without Borders," where I supported 15+ students with literacy challenges – many from disadvantaged backgrounds in Western Sydney. This work reinforced my understanding that effective primary teaching requires patience, cultural responsiveness, and the ability to identify individual learning needs early. I am proficient in using technology for differentiation (including Google Classroom and Seesaw) and have experience creating accessible materials for students with diverse abilities, which is crucial given Australia's inclusive education policies.</w:t>
      </w:r>
    </w:p>
    <w:p>
      <w:pPr>
        <w:pStyle w:val="BodyText"/>
      </w:pPr>
      <w:r>
        <w:t xml:space="preserve">What truly defines my approach as a prospective Teacher Primary is my belief that every child possesses unique potential waiting to be discovered. In Sydney, where classrooms reflect the city's rich tapestry of cultures and experiences, I am prepared to champion this perspective through culturally sustaining pedagogy. My practicum placement at Parramatta Public School – which serves a high proportion of Aboriginal and Torres Strait Islander students – taught me to weave local Indigenous knowledge into daily lessons while honoring community protocols, a practice that aligns with the NSW Aboriginal Education Consultative Group's framework.</w:t>
      </w:r>
    </w:p>
    <w:p>
      <w:pPr>
        <w:pStyle w:val="BodyText"/>
      </w:pPr>
      <w:r>
        <w:t xml:space="preserve">I recognize that this Internship Application Letter represents more than just an application; it is a declaration of my dedication to becoming an educator who contributes meaningfully to Australia Sydney's educational community. I am deeply impressed by your school's commitment to student wellbeing, as evidenced by their recent mental health initiative partnership with NSW Health. I am eager to bring my energy, creativity, and collaborative spirit to support this mission while learning from experienced educators who embody the best of Australian primary teaching standards.</w:t>
      </w:r>
    </w:p>
    <w:p>
      <w:pPr>
        <w:pStyle w:val="BodyText"/>
      </w:pPr>
      <w:r>
        <w:t xml:space="preserve">Thank you for considering my application. I have attached my resume, academic transcripts, and a portfolio showcasing lesson plans from my Sydney-based practicum placements. I am available for an interview at your earliest convenience and would welcome the opportunity to discuss how my skills in differentiated instruction, cultural responsiveness, and curriculum innovation can support your students' success in Australia Sydney's dynamic educational environment. I look forward to contributing to the vibrant teaching community that makes Sydney a global leader in primary education.</w:t>
      </w:r>
    </w:p>
    <w:p>
      <w:pPr>
        <w:pStyle w:val="BodyText"/>
      </w:pPr>
      <w:r>
        <w:t xml:space="preserve">Yours sincerely,</w:t>
      </w:r>
      <w:r>
        <w:br/>
      </w:r>
      <w:r>
        <w:br/>
      </w:r>
    </w:p>
    <w:p>
      <w:pPr>
        <w:pStyle w:val="BodyText"/>
      </w:pPr>
      <w:r>
        <w:t xml:space="preserve">Sarah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Sydney</dc:title>
  <dc:creator/>
  <dc:language>en</dc:language>
  <cp:keywords/>
  <dcterms:created xsi:type="dcterms:W3CDTF">2026-07-21T06:39:34Z</dcterms:created>
  <dcterms:modified xsi:type="dcterms:W3CDTF">2026-07-21T06:39:34Z</dcterms:modified>
</cp:coreProperties>
</file>

<file path=docProps/custom.xml><?xml version="1.0" encoding="utf-8"?>
<Properties xmlns="http://schemas.openxmlformats.org/officeDocument/2006/custom-properties" xmlns:vt="http://schemas.openxmlformats.org/officeDocument/2006/docPropsVTypes"/>
</file>